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Saint</w:t>
      </w:r>
      <w:r>
        <w:t xml:space="preserve"> </w:t>
      </w:r>
      <w:r>
        <w:t xml:space="preserve">Petersburg</w:t>
      </w:r>
    </w:p>
    <w:bookmarkStart w:id="20" w:name="X44c690fb842e0937beafa3e5ad2d46c6581d4ea"/>
    <w:p>
      <w:pPr>
        <w:pStyle w:val="Heading1"/>
      </w:pPr>
      <w:r>
        <w:t xml:space="preserve">Internship Application Letter for Psychology Internship in Saint Petersburg, Russ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r>
        <w:br/>
      </w:r>
      <w:r>
        <w:t xml:space="preserve">Head of Psychology Department</w:t>
      </w:r>
      <w:r>
        <w:br/>
      </w:r>
      <w:r>
        <w:t xml:space="preserve">St. Petersburg State University of Psychology and Education (or specific clinic/institution name)</w:t>
      </w:r>
      <w:r>
        <w:br/>
      </w:r>
      <w:r>
        <w:t xml:space="preserve">Saint Petersburg, Russia</w:t>
      </w:r>
    </w:p>
    <w:p>
      <w:pPr>
        <w:pStyle w:val="BodyText"/>
      </w:pPr>
      <w:r>
        <w:t xml:space="preserve">It is with profound enthusiasm and deep respect for the evolving landscape of mental health care in Russia that I submit my application for the Psychologist Internship position at your esteemed institution in Saint Petersburg. As a dedicated psychology student completing my Master’s program at [Your University Name], I have meticulously prepared myself to contribute meaningfully to the psychological services sector within one of Russia’s most culturally rich and dynamically developing cities. This internship represents not merely an academic requirement, but a pivotal step in aligning my theoretical expertise with the urgent, nuanced needs of Saint Petersburg’s diverse population—a commitment I am eager to fulfill.</w:t>
      </w:r>
    </w:p>
    <w:p>
      <w:pPr>
        <w:pStyle w:val="BodyText"/>
      </w:pPr>
      <w:r>
        <w:t xml:space="preserve">My academic journey has been rigorously centered on evidence-based psychological practice, with specialized coursework in trauma-informed care, child and adolescent psychology, and cross-cultural counseling. Having studied under professors deeply engaged in the Russian context—particularly those addressing post-Soviet mental health challenges—I have gained critical insights into the unique psychosocial dynamics shaping Saint Petersburg’s community. I recognize that psychological well-being in this city intersects with historical resilience, urbanization pressures, and evolving societal attitudes toward mental health. My thesis on "Adapting Cognitive-Behavioral Therapy for Russian Adolescents Navigating Socioeconomic Transition" directly reflects this understanding, incorporating case studies from Saint Petersburg’s schools and community centers to analyze cultural barriers in therapy engagement.</w:t>
      </w:r>
    </w:p>
    <w:p>
      <w:pPr>
        <w:pStyle w:val="BodyText"/>
      </w:pPr>
      <w:r>
        <w:t xml:space="preserve">Professionally, I have actively sought opportunities to develop skills relevant to the Russian healthcare environment. During my clinical practicum at [Local Clinic/University Center Name], I collaborated with bilingual counselors serving immigrant populations—a skillset directly applicable to Saint Petersburg’s cosmopolitan demographic, where foreign residents and returning expatriates increasingly seek culturally sensitive care. I am proficient in conversational Russian (B2 level) and have completed intensive coursework on Russian cultural psychology, including the impact of collectivist values on therapeutic alliances and the historical context of mental health stigma in post-Soviet societies. I understand that effective psychological practice here requires more than clinical skill; it demands humility, contextual awareness, and respect for Russia’s unique path toward destigmatizing mental health care—a journey where institutions like yours are at the forefront.</w:t>
      </w:r>
    </w:p>
    <w:p>
      <w:pPr>
        <w:pStyle w:val="BodyText"/>
      </w:pPr>
      <w:r>
        <w:t xml:space="preserve">I am particularly drawn to your institution’s reputation for innovation in community psychology. Saint Petersburg’s vast urban environment presents both challenges and opportunities: from the high stress levels of university students in a city ranked among Russia’s most competitive academic hubs, to the growing need for trauma support following recent geopolitical events affecting families across the region. Your partnership with organizations like the "Saint Petersburg Psychological Center" and your focus on integrating psychological services into primary healthcare settings align perfectly with my aspiration to work where theory meets tangible community impact. I am eager to learn from your team’s approaches to addressing these complex issues—whether through school-based interventions, crisis counseling units, or outreach programs targeting vulnerable groups like elderly residents in the city’s historic districts.</w:t>
      </w:r>
    </w:p>
    <w:p>
      <w:pPr>
        <w:pStyle w:val="BodyText"/>
      </w:pPr>
      <w:r>
        <w:t xml:space="preserve">My commitment extends beyond clinical skills. I have volunteered with NGOs supporting refugees and displaced persons in [City/Region], where I facilitated group therapy sessions addressing collective trauma—a direct parallel to the psychological needs emerging across Saint Petersburg today. This experience taught me to navigate delicate cultural conversations with patience, a skill essential when working with Russian clients who may initially hesitate to discuss emotional distress due to historical distrust of formal institutions. I am prepared to contribute not only my clinical tools but also my adaptability in building trust—a cornerstone of successful psychological practice in Russia where therapeutic rapport often takes precedence over protocol.</w:t>
      </w:r>
    </w:p>
    <w:p>
      <w:pPr>
        <w:pStyle w:val="BodyText"/>
      </w:pPr>
      <w:r>
        <w:t xml:space="preserve">Furthermore, I deeply respect Saint Petersburg’s role as a cultural and intellectual beacon for psychology in Russia. The city’s blend of imperial architecture, vibrant arts scene, and academic tradition creates a fertile ground for holistic mental health approaches that recognize the interplay between environment, identity, and well-being. Your institution’s focus on integrating art therapy into rehabilitation programs—a practice I’ve studied extensively—resonates with my belief that psychological healing thrives when it honors cultural expression. I am excited by the prospect of contributing to this mission while learning from practitioners who navigate Saint Petersburg’s unique clinical ecosystem daily.</w:t>
      </w:r>
    </w:p>
    <w:p>
      <w:pPr>
        <w:pStyle w:val="BodyText"/>
      </w:pPr>
      <w:r>
        <w:t xml:space="preserve">As a future psychologist, I see this internship not as a temporary obligation but as an investment in building lasting capacity within Russia’s mental health infrastructure. Saint Petersburg represents a microcosm of broader national challenges and opportunities: advancing psychological services while respecting cultural heritage and community needs. My goal is to emerge from this internship equipped with the practical wisdom, local knowledge, and professional network necessary to become a culturally attuned psychologist who serves effectively within Russian society—not as an outsider imposing foreign models, but as a collaborator committed to Saint Petersburg’s mental health advancement.</w:t>
      </w:r>
    </w:p>
    <w:p>
      <w:pPr>
        <w:pStyle w:val="BodyText"/>
      </w:pPr>
      <w:r>
        <w:t xml:space="preserve">I am confident that my academic foundation, cross-cultural competencies, and earnest dedication to the psychological well-being of Russian communities position me to thrive in your internship program. I have attached my CV and academic transcript for your review and welcome the opportunity to discuss how my skills align with your institution’s mission during an interview at your convenience. Thank you for considering my application; I am eager to contribute meaningfully to Saint Petersburg’s vital psychological care landscap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Saint Petersburg</dc:title>
  <dc:creator/>
  <dc:language>en</dc:language>
  <cp:keywords/>
  <dcterms:created xsi:type="dcterms:W3CDTF">2025-12-10T16:20:31Z</dcterms:created>
  <dcterms:modified xsi:type="dcterms:W3CDTF">2025-12-10T16:20:31Z</dcterms:modified>
</cp:coreProperties>
</file>

<file path=docProps/custom.xml><?xml version="1.0" encoding="utf-8"?>
<Properties xmlns="http://schemas.openxmlformats.org/officeDocument/2006/custom-properties" xmlns:vt="http://schemas.openxmlformats.org/officeDocument/2006/docPropsVTypes"/>
</file>